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5A376" w14:textId="77777777" w:rsidR="007B17B1" w:rsidRPr="000306A7" w:rsidRDefault="00877146">
      <w:pPr>
        <w:pStyle w:val="Heading1"/>
        <w:rPr>
          <w:rFonts w:ascii="Cambria" w:hAnsi="Cambria"/>
          <w:sz w:val="28"/>
        </w:rPr>
        <w:sectPr w:rsidR="007B17B1" w:rsidRPr="000306A7">
          <w:pgSz w:w="15840" w:h="12240" w:orient="landscape" w:code="1"/>
          <w:pgMar w:top="864" w:right="864" w:bottom="864" w:left="864" w:header="720" w:footer="720" w:gutter="0"/>
          <w:cols w:space="720"/>
          <w:docGrid w:linePitch="360"/>
        </w:sectPr>
      </w:pPr>
      <w:r>
        <w:rPr>
          <w:rFonts w:ascii="Cambria" w:hAnsi="Cambria"/>
          <w:noProof/>
          <w:sz w:val="28"/>
        </w:rPr>
        <w:drawing>
          <wp:inline distT="0" distB="0" distL="0" distR="0" wp14:anchorId="1056FE16" wp14:editId="745E47DD">
            <wp:extent cx="2857500" cy="314325"/>
            <wp:effectExtent l="0" t="0" r="0" b="9525"/>
            <wp:docPr id="1" name="Picture 1" descr="School of Veterinary Medicine_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ool of Veterinary Medicine_horizont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17B1" w:rsidRPr="000306A7">
        <w:rPr>
          <w:rFonts w:ascii="Cambria" w:hAnsi="Cambria"/>
        </w:rPr>
        <w:t xml:space="preserve"> </w:t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CA5905">
        <w:rPr>
          <w:rFonts w:ascii="Cambria" w:hAnsi="Cambria"/>
        </w:rPr>
        <w:t xml:space="preserve">            </w:t>
      </w:r>
      <w:r w:rsidR="007B17B1" w:rsidRPr="000306A7">
        <w:rPr>
          <w:rFonts w:ascii="Cambria" w:hAnsi="Cambria"/>
        </w:rPr>
        <w:t>Date:  __</w:t>
      </w:r>
      <w:r w:rsidR="00745F12" w:rsidRPr="000306A7">
        <w:rPr>
          <w:rFonts w:ascii="Cambria" w:hAnsi="Cambria"/>
        </w:rPr>
        <w:t>____________</w:t>
      </w:r>
      <w:r w:rsidR="007B17B1" w:rsidRPr="000306A7">
        <w:rPr>
          <w:rFonts w:ascii="Cambria" w:hAnsi="Cambria"/>
        </w:rPr>
        <w:t xml:space="preserve">_____________________     </w:t>
      </w:r>
    </w:p>
    <w:p w14:paraId="041CBDE9" w14:textId="77777777" w:rsidR="007B17B1" w:rsidRPr="00E471C3" w:rsidRDefault="007B17B1">
      <w:pPr>
        <w:pStyle w:val="Heading1"/>
        <w:rPr>
          <w:rFonts w:ascii="Cambria" w:hAnsi="Cambria"/>
          <w:sz w:val="12"/>
        </w:rPr>
      </w:pPr>
    </w:p>
    <w:p w14:paraId="5DAE5787" w14:textId="77777777" w:rsidR="0095180B" w:rsidRPr="000306A7" w:rsidRDefault="00877146">
      <w:pPr>
        <w:pStyle w:val="Heading1"/>
        <w:rPr>
          <w:rFonts w:ascii="Cambria" w:hAnsi="Cambria"/>
          <w:sz w:val="10"/>
        </w:rPr>
      </w:pPr>
      <w:r>
        <w:rPr>
          <w:rFonts w:ascii="Cambria" w:hAnsi="Cambria"/>
          <w:noProof/>
          <w:sz w:val="18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FF7DA20" wp14:editId="4277ECBE">
                <wp:simplePos x="0" y="0"/>
                <wp:positionH relativeFrom="column">
                  <wp:posOffset>3686175</wp:posOffset>
                </wp:positionH>
                <wp:positionV relativeFrom="paragraph">
                  <wp:posOffset>83820</wp:posOffset>
                </wp:positionV>
                <wp:extent cx="5286375" cy="1990725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C21D2D" w14:textId="77777777" w:rsidR="00745F12" w:rsidRPr="000306A7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  <w:rPr>
                                <w:rFonts w:ascii="Cambria" w:hAnsi="Cambria"/>
                              </w:rPr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 xml:space="preserve">FROM: </w:t>
                            </w: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>Clinic/Hospital Name: ____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</w:t>
                            </w:r>
                            <w:r w:rsidRPr="000306A7">
                              <w:rPr>
                                <w:rFonts w:ascii="Cambria" w:hAnsi="Cambria"/>
                              </w:rPr>
                              <w:t>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</w:t>
                            </w:r>
                          </w:p>
                          <w:p w14:paraId="6AE60D41" w14:textId="77777777" w:rsidR="00745F12" w:rsidRPr="000306A7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  <w:rPr>
                                <w:rFonts w:ascii="Cambria" w:hAnsi="Cambria"/>
                              </w:rPr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>Veterinarian’s Name: ________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___</w:t>
                            </w:r>
                          </w:p>
                          <w:p w14:paraId="16976283" w14:textId="77777777" w:rsidR="00745F12" w:rsidRPr="000306A7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  <w:rPr>
                                <w:rFonts w:ascii="Cambria" w:hAnsi="Cambria"/>
                              </w:rPr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>Business Mailing Address: 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_</w:t>
                            </w:r>
                            <w:r w:rsidRPr="000306A7">
                              <w:rPr>
                                <w:rFonts w:ascii="Cambria" w:hAnsi="Cambria"/>
                              </w:rPr>
                              <w:t>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</w:t>
                            </w:r>
                          </w:p>
                          <w:p w14:paraId="48AB04A5" w14:textId="77777777" w:rsidR="00745F12" w:rsidRPr="000306A7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  <w:rPr>
                                <w:rFonts w:ascii="Cambria" w:hAnsi="Cambria"/>
                              </w:rPr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>City, State Zip: ________________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___</w:t>
                            </w:r>
                          </w:p>
                          <w:p w14:paraId="63DE0B9A" w14:textId="77777777" w:rsidR="00745F12" w:rsidRPr="000306A7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  <w:rPr>
                                <w:rFonts w:ascii="Cambria" w:hAnsi="Cambria"/>
                              </w:rPr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 xml:space="preserve">Phone Number: (   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 xml:space="preserve">   </w:t>
                            </w:r>
                            <w:r w:rsidRPr="000306A7">
                              <w:rPr>
                                <w:rFonts w:ascii="Cambria" w:hAnsi="Cambria"/>
                              </w:rPr>
                              <w:t xml:space="preserve">   ) ________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_</w:t>
                            </w:r>
                          </w:p>
                          <w:p w14:paraId="586FEEBB" w14:textId="77777777" w:rsidR="00745F12" w:rsidRDefault="00745F12" w:rsidP="00E20D64">
                            <w:pPr>
                              <w:tabs>
                                <w:tab w:val="left" w:pos="1080"/>
                              </w:tabs>
                              <w:spacing w:before="180" w:after="180"/>
                            </w:pPr>
                            <w:r w:rsidRPr="000306A7">
                              <w:rPr>
                                <w:rFonts w:ascii="Cambria" w:hAnsi="Cambria"/>
                              </w:rPr>
                              <w:tab/>
                              <w:t>E-mail: ____________________________________________________________</w:t>
                            </w:r>
                            <w:r w:rsidR="00E20D64" w:rsidRPr="000306A7">
                              <w:rPr>
                                <w:rFonts w:ascii="Cambria" w:hAnsi="Cambria"/>
                              </w:rPr>
                              <w:t>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0.25pt;margin-top:6.6pt;width:416.25pt;height:156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" stroked="f">
                <v:textbox>
                  <w:txbxContent>
                    <w:p w:rsidR="00745F12" w:rsidRPr="000306A7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  <w:rPr>
                          <w:rFonts w:ascii="Cambria" w:hAnsi="Cambria"/>
                        </w:rPr>
                      </w:pPr>
                      <w:r w:rsidRPr="000306A7">
                        <w:rPr>
                          <w:rFonts w:ascii="Cambria" w:hAnsi="Cambria"/>
                        </w:rPr>
                        <w:t xml:space="preserve">FROM: </w:t>
                      </w:r>
                      <w:r w:rsidRPr="000306A7">
                        <w:rPr>
                          <w:rFonts w:ascii="Cambria" w:hAnsi="Cambria"/>
                        </w:rPr>
                        <w:tab/>
                        <w:t>Clinic/Hospital Name: ____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</w:t>
                      </w:r>
                      <w:r w:rsidRPr="000306A7">
                        <w:rPr>
                          <w:rFonts w:ascii="Cambria" w:hAnsi="Cambria"/>
                        </w:rPr>
                        <w:t>___</w:t>
                      </w:r>
                      <w:r w:rsidR="00E20D64" w:rsidRPr="000306A7">
                        <w:rPr>
                          <w:rFonts w:ascii="Cambria" w:hAnsi="Cambria"/>
                        </w:rPr>
                        <w:t>___</w:t>
                      </w:r>
                    </w:p>
                    <w:p w:rsidR="00745F12" w:rsidRPr="000306A7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  <w:rPr>
                          <w:rFonts w:ascii="Cambria" w:hAnsi="Cambria"/>
                        </w:rPr>
                      </w:pPr>
                      <w:r w:rsidRPr="000306A7">
                        <w:rPr>
                          <w:rFonts w:ascii="Cambria" w:hAnsi="Cambria"/>
                        </w:rPr>
                        <w:tab/>
                        <w:t>Veterinarian’s Name: ________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___</w:t>
                      </w:r>
                    </w:p>
                    <w:p w:rsidR="00745F12" w:rsidRPr="000306A7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  <w:rPr>
                          <w:rFonts w:ascii="Cambria" w:hAnsi="Cambria"/>
                        </w:rPr>
                      </w:pPr>
                      <w:r w:rsidRPr="000306A7">
                        <w:rPr>
                          <w:rFonts w:ascii="Cambria" w:hAnsi="Cambria"/>
                        </w:rPr>
                        <w:tab/>
                        <w:t>Business Mailing Address: 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_</w:t>
                      </w:r>
                      <w:r w:rsidRPr="000306A7">
                        <w:rPr>
                          <w:rFonts w:ascii="Cambria" w:hAnsi="Cambria"/>
                        </w:rPr>
                        <w:t>__</w:t>
                      </w:r>
                      <w:r w:rsidR="00E20D64" w:rsidRPr="000306A7">
                        <w:rPr>
                          <w:rFonts w:ascii="Cambria" w:hAnsi="Cambria"/>
                        </w:rPr>
                        <w:t>__</w:t>
                      </w:r>
                    </w:p>
                    <w:p w:rsidR="00745F12" w:rsidRPr="000306A7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  <w:rPr>
                          <w:rFonts w:ascii="Cambria" w:hAnsi="Cambria"/>
                        </w:rPr>
                      </w:pPr>
                      <w:r w:rsidRPr="000306A7">
                        <w:rPr>
                          <w:rFonts w:ascii="Cambria" w:hAnsi="Cambria"/>
                        </w:rPr>
                        <w:tab/>
                        <w:t>City, State Zip: ________________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___</w:t>
                      </w:r>
                    </w:p>
                    <w:p w:rsidR="00745F12" w:rsidRPr="000306A7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  <w:rPr>
                          <w:rFonts w:ascii="Cambria" w:hAnsi="Cambria"/>
                        </w:rPr>
                      </w:pPr>
                      <w:r w:rsidRPr="000306A7">
                        <w:rPr>
                          <w:rFonts w:ascii="Cambria" w:hAnsi="Cambria"/>
                        </w:rPr>
                        <w:tab/>
                        <w:t xml:space="preserve">Phone Number: (   </w:t>
                      </w:r>
                      <w:r w:rsidR="00E20D64" w:rsidRPr="000306A7">
                        <w:rPr>
                          <w:rFonts w:ascii="Cambria" w:hAnsi="Cambria"/>
                        </w:rPr>
                        <w:t xml:space="preserve">   </w:t>
                      </w:r>
                      <w:r w:rsidRPr="000306A7">
                        <w:rPr>
                          <w:rFonts w:ascii="Cambria" w:hAnsi="Cambria"/>
                        </w:rPr>
                        <w:t xml:space="preserve">   ) ________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_</w:t>
                      </w:r>
                    </w:p>
                    <w:p w:rsidR="00745F12" w:rsidRDefault="00745F12" w:rsidP="00E20D64">
                      <w:pPr>
                        <w:tabs>
                          <w:tab w:val="left" w:pos="1080"/>
                        </w:tabs>
                        <w:spacing w:before="180" w:after="180"/>
                      </w:pPr>
                      <w:r w:rsidRPr="000306A7">
                        <w:rPr>
                          <w:rFonts w:ascii="Cambria" w:hAnsi="Cambria"/>
                        </w:rPr>
                        <w:tab/>
                        <w:t>E-mail: ____________________________________________________________</w:t>
                      </w:r>
                      <w:r w:rsidR="00E20D64" w:rsidRPr="000306A7">
                        <w:rPr>
                          <w:rFonts w:ascii="Cambria" w:hAnsi="Cambria"/>
                        </w:rPr>
                        <w:t>_________</w:t>
                      </w:r>
                    </w:p>
                  </w:txbxContent>
                </v:textbox>
              </v:shape>
            </w:pict>
          </mc:Fallback>
        </mc:AlternateContent>
      </w:r>
      <w:r w:rsidR="0095180B" w:rsidRPr="000306A7">
        <w:rPr>
          <w:rFonts w:ascii="Cambria" w:hAnsi="Cambria"/>
          <w:sz w:val="28"/>
        </w:rPr>
        <w:t xml:space="preserve">Veterinarian </w:t>
      </w:r>
      <w:r w:rsidR="007B17B1" w:rsidRPr="000306A7">
        <w:rPr>
          <w:rFonts w:ascii="Cambria" w:hAnsi="Cambria"/>
          <w:sz w:val="28"/>
        </w:rPr>
        <w:t>Pet Memorial Donations | Gift Form</w:t>
      </w:r>
      <w:r w:rsidR="007B17B1" w:rsidRPr="000306A7">
        <w:rPr>
          <w:rFonts w:ascii="Cambria" w:hAnsi="Cambria"/>
        </w:rPr>
        <w:tab/>
      </w:r>
      <w:r w:rsidR="0095180B" w:rsidRPr="000306A7">
        <w:rPr>
          <w:rFonts w:ascii="Cambria" w:hAnsi="Cambria"/>
        </w:rPr>
        <w:tab/>
      </w:r>
      <w:r w:rsidR="0095180B" w:rsidRPr="000306A7">
        <w:rPr>
          <w:rFonts w:ascii="Cambria" w:hAnsi="Cambria"/>
        </w:rPr>
        <w:tab/>
      </w:r>
      <w:r w:rsidR="0095180B" w:rsidRPr="000306A7">
        <w:rPr>
          <w:rFonts w:ascii="Cambria" w:hAnsi="Cambria"/>
        </w:rPr>
        <w:tab/>
        <w:t xml:space="preserve">   </w:t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95180B" w:rsidRPr="000306A7">
        <w:rPr>
          <w:rFonts w:ascii="Cambria" w:hAnsi="Cambria"/>
        </w:rPr>
        <w:tab/>
      </w:r>
      <w:r w:rsidR="0095180B" w:rsidRPr="000306A7">
        <w:rPr>
          <w:rFonts w:ascii="Cambria" w:hAnsi="Cambria"/>
        </w:rPr>
        <w:tab/>
      </w:r>
    </w:p>
    <w:p w14:paraId="0460C59D" w14:textId="77777777" w:rsidR="00E20D64" w:rsidRPr="000306A7" w:rsidRDefault="00E20D64">
      <w:pPr>
        <w:rPr>
          <w:rFonts w:ascii="Cambria" w:hAnsi="Cambria"/>
          <w:sz w:val="8"/>
        </w:rPr>
      </w:pPr>
    </w:p>
    <w:p w14:paraId="0F89DD46" w14:textId="2C240F75" w:rsidR="007B17B1" w:rsidRPr="000306A7" w:rsidRDefault="0095180B">
      <w:pPr>
        <w:rPr>
          <w:rFonts w:ascii="Cambria" w:hAnsi="Cambria"/>
        </w:rPr>
      </w:pPr>
      <w:r w:rsidRPr="000306A7">
        <w:rPr>
          <w:rFonts w:ascii="Cambria" w:hAnsi="Cambria"/>
        </w:rPr>
        <w:t>TO:</w:t>
      </w:r>
      <w:r w:rsidRPr="000306A7">
        <w:rPr>
          <w:rFonts w:ascii="Cambria" w:hAnsi="Cambria"/>
        </w:rPr>
        <w:tab/>
      </w:r>
      <w:r w:rsidR="00A02709">
        <w:rPr>
          <w:rFonts w:ascii="Cambria" w:hAnsi="Cambria"/>
        </w:rPr>
        <w:t>Alexis Jones</w:t>
      </w:r>
      <w:r w:rsidR="000E5C89">
        <w:rPr>
          <w:rFonts w:ascii="Cambria" w:hAnsi="Cambria"/>
        </w:rPr>
        <w:t>,</w:t>
      </w:r>
      <w:r w:rsidR="00877146">
        <w:rPr>
          <w:rFonts w:ascii="Cambria" w:hAnsi="Cambria"/>
        </w:rPr>
        <w:t xml:space="preserve"> </w:t>
      </w:r>
      <w:r w:rsidR="00895396">
        <w:rPr>
          <w:rFonts w:ascii="Cambria" w:hAnsi="Cambria"/>
        </w:rPr>
        <w:t>Development Services Coordinator</w:t>
      </w:r>
      <w:r w:rsidR="007B17B1" w:rsidRPr="000306A7">
        <w:rPr>
          <w:rFonts w:ascii="Cambria" w:hAnsi="Cambria"/>
        </w:rPr>
        <w:tab/>
      </w:r>
    </w:p>
    <w:p w14:paraId="36FA739D" w14:textId="586B6FD1" w:rsidR="0095180B" w:rsidRPr="000306A7" w:rsidRDefault="00A02709" w:rsidP="00A02709">
      <w:pPr>
        <w:ind w:firstLine="720"/>
        <w:rPr>
          <w:rFonts w:ascii="Cambria" w:hAnsi="Cambria"/>
        </w:rPr>
      </w:pPr>
      <w:hyperlink r:id="rId6" w:history="1">
        <w:r w:rsidRPr="001B6B9F">
          <w:rPr>
            <w:rStyle w:val="Hyperlink"/>
            <w:rFonts w:ascii="Cambria" w:hAnsi="Cambria"/>
          </w:rPr>
          <w:t>ajones2@lsufoundation.org</w:t>
        </w:r>
      </w:hyperlink>
      <w:r w:rsidR="00B712EC">
        <w:rPr>
          <w:rFonts w:ascii="Cambria" w:hAnsi="Cambria"/>
        </w:rPr>
        <w:t xml:space="preserve"> </w:t>
      </w:r>
      <w:r w:rsidR="0095180B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  <w:r w:rsidR="007B17B1" w:rsidRPr="000306A7">
        <w:rPr>
          <w:rFonts w:ascii="Cambria" w:hAnsi="Cambria"/>
        </w:rPr>
        <w:tab/>
      </w:r>
    </w:p>
    <w:p w14:paraId="413215D1" w14:textId="77777777" w:rsidR="0095180B" w:rsidRPr="000306A7" w:rsidRDefault="0095180B">
      <w:pPr>
        <w:ind w:firstLine="720"/>
        <w:rPr>
          <w:rFonts w:ascii="Cambria" w:hAnsi="Cambria"/>
        </w:rPr>
      </w:pPr>
      <w:r w:rsidRPr="000306A7">
        <w:rPr>
          <w:rFonts w:ascii="Cambria" w:hAnsi="Cambria"/>
        </w:rPr>
        <w:t>Louisiana State University</w:t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  <w:t xml:space="preserve">     </w:t>
      </w:r>
    </w:p>
    <w:p w14:paraId="397BCD37" w14:textId="77777777" w:rsidR="0095180B" w:rsidRPr="000306A7" w:rsidRDefault="0095180B">
      <w:pPr>
        <w:rPr>
          <w:rFonts w:ascii="Cambria" w:hAnsi="Cambria"/>
        </w:rPr>
      </w:pPr>
      <w:r w:rsidRPr="000306A7">
        <w:rPr>
          <w:rFonts w:ascii="Cambria" w:hAnsi="Cambria"/>
        </w:rPr>
        <w:tab/>
        <w:t>School of Veterinary Medicine</w:t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  <w:t xml:space="preserve">   </w:t>
      </w:r>
      <w:r w:rsidR="007B17B1" w:rsidRPr="000306A7">
        <w:rPr>
          <w:rFonts w:ascii="Cambria" w:hAnsi="Cambria"/>
        </w:rPr>
        <w:t xml:space="preserve"> </w:t>
      </w:r>
    </w:p>
    <w:p w14:paraId="5D7C8C19" w14:textId="77777777" w:rsidR="0095180B" w:rsidRPr="000306A7" w:rsidRDefault="0095180B">
      <w:pPr>
        <w:pStyle w:val="Heading1"/>
        <w:rPr>
          <w:rFonts w:ascii="Cambria" w:hAnsi="Cambria"/>
          <w:b w:val="0"/>
        </w:rPr>
      </w:pPr>
      <w:r w:rsidRPr="000306A7">
        <w:rPr>
          <w:rFonts w:ascii="Cambria" w:hAnsi="Cambria"/>
          <w:b w:val="0"/>
        </w:rPr>
        <w:tab/>
        <w:t xml:space="preserve">Skip </w:t>
      </w:r>
      <w:proofErr w:type="spellStart"/>
      <w:r w:rsidRPr="000306A7">
        <w:rPr>
          <w:rFonts w:ascii="Cambria" w:hAnsi="Cambria"/>
          <w:b w:val="0"/>
        </w:rPr>
        <w:t>Bertman</w:t>
      </w:r>
      <w:proofErr w:type="spellEnd"/>
      <w:r w:rsidRPr="000306A7">
        <w:rPr>
          <w:rFonts w:ascii="Cambria" w:hAnsi="Cambria"/>
          <w:b w:val="0"/>
        </w:rPr>
        <w:t xml:space="preserve"> </w:t>
      </w:r>
      <w:r w:rsidR="00E471C3">
        <w:rPr>
          <w:rFonts w:ascii="Cambria" w:hAnsi="Cambria"/>
          <w:b w:val="0"/>
        </w:rPr>
        <w:t>Drive</w:t>
      </w:r>
    </w:p>
    <w:p w14:paraId="0E17821D" w14:textId="77777777" w:rsidR="0095180B" w:rsidRPr="000306A7" w:rsidRDefault="0095180B">
      <w:pPr>
        <w:pStyle w:val="Heading1"/>
        <w:rPr>
          <w:rFonts w:ascii="Cambria" w:hAnsi="Cambria"/>
          <w:b w:val="0"/>
        </w:rPr>
      </w:pPr>
      <w:r w:rsidRPr="000306A7">
        <w:rPr>
          <w:rFonts w:ascii="Cambria" w:hAnsi="Cambria"/>
          <w:b w:val="0"/>
        </w:rPr>
        <w:tab/>
        <w:t>Baton Rouge, LA   70803</w:t>
      </w:r>
      <w:r w:rsidRPr="000306A7">
        <w:rPr>
          <w:rFonts w:ascii="Cambria" w:hAnsi="Cambria"/>
          <w:b w:val="0"/>
        </w:rPr>
        <w:tab/>
      </w:r>
      <w:r w:rsidRPr="000306A7">
        <w:rPr>
          <w:rFonts w:ascii="Cambria" w:hAnsi="Cambria"/>
          <w:b w:val="0"/>
        </w:rPr>
        <w:tab/>
      </w:r>
      <w:r w:rsidRPr="000306A7">
        <w:rPr>
          <w:rFonts w:ascii="Cambria" w:hAnsi="Cambria"/>
          <w:b w:val="0"/>
        </w:rPr>
        <w:tab/>
      </w:r>
      <w:r w:rsidRPr="000306A7">
        <w:rPr>
          <w:rFonts w:ascii="Cambria" w:hAnsi="Cambria"/>
          <w:b w:val="0"/>
        </w:rPr>
        <w:tab/>
      </w:r>
      <w:r w:rsidRPr="000306A7">
        <w:rPr>
          <w:rFonts w:ascii="Cambria" w:hAnsi="Cambria"/>
          <w:b w:val="0"/>
        </w:rPr>
        <w:tab/>
        <w:t xml:space="preserve">   </w:t>
      </w:r>
      <w:r w:rsidR="007B17B1" w:rsidRPr="000306A7">
        <w:rPr>
          <w:rFonts w:ascii="Cambria" w:hAnsi="Cambria"/>
          <w:b w:val="0"/>
        </w:rPr>
        <w:t xml:space="preserve"> </w:t>
      </w:r>
    </w:p>
    <w:p w14:paraId="36E73CA5" w14:textId="77777777" w:rsidR="0095180B" w:rsidRPr="000306A7" w:rsidRDefault="0095180B" w:rsidP="007B17B1">
      <w:pPr>
        <w:ind w:right="-90"/>
        <w:rPr>
          <w:rFonts w:ascii="Cambria" w:hAnsi="Cambria"/>
          <w:b/>
          <w:sz w:val="16"/>
        </w:rPr>
      </w:pPr>
    </w:p>
    <w:p w14:paraId="600E62ED" w14:textId="77777777" w:rsidR="0095180B" w:rsidRPr="000306A7" w:rsidRDefault="00745F12">
      <w:pPr>
        <w:rPr>
          <w:rFonts w:ascii="Cambria" w:hAnsi="Cambria"/>
        </w:rPr>
      </w:pPr>
      <w:r w:rsidRPr="000306A7">
        <w:rPr>
          <w:rFonts w:ascii="Cambria" w:hAnsi="Cambria"/>
        </w:rPr>
        <w:t xml:space="preserve">Make checks payable to: </w:t>
      </w:r>
      <w:r w:rsidR="0095180B" w:rsidRPr="000306A7">
        <w:rPr>
          <w:rFonts w:ascii="Cambria" w:hAnsi="Cambria"/>
          <w:b/>
        </w:rPr>
        <w:t>LSU FOUNDATION</w:t>
      </w:r>
    </w:p>
    <w:p w14:paraId="22F607E6" w14:textId="77777777" w:rsidR="007B17B1" w:rsidRPr="000306A7" w:rsidRDefault="007B17B1" w:rsidP="00745F12">
      <w:pPr>
        <w:rPr>
          <w:rFonts w:ascii="Cambria" w:hAnsi="Cambria"/>
        </w:rPr>
      </w:pPr>
      <w:r w:rsidRPr="000306A7">
        <w:rPr>
          <w:rFonts w:ascii="Cambria" w:hAnsi="Cambria"/>
        </w:rPr>
        <w:t>Memo line:</w:t>
      </w:r>
      <w:r w:rsidR="0095180B" w:rsidRPr="000306A7">
        <w:rPr>
          <w:rFonts w:ascii="Cambria" w:hAnsi="Cambria"/>
        </w:rPr>
        <w:t xml:space="preserve"> </w:t>
      </w:r>
      <w:r w:rsidR="0095180B" w:rsidRPr="000306A7">
        <w:rPr>
          <w:rFonts w:ascii="Cambria" w:hAnsi="Cambria"/>
          <w:b/>
        </w:rPr>
        <w:t xml:space="preserve">Companion Animal </w:t>
      </w:r>
      <w:r w:rsidR="00444928" w:rsidRPr="000306A7">
        <w:rPr>
          <w:rFonts w:ascii="Cambria" w:hAnsi="Cambria"/>
          <w:b/>
        </w:rPr>
        <w:t xml:space="preserve">Support </w:t>
      </w:r>
      <w:r w:rsidR="0095180B" w:rsidRPr="000306A7">
        <w:rPr>
          <w:rFonts w:ascii="Cambria" w:hAnsi="Cambria"/>
          <w:b/>
        </w:rPr>
        <w:t>Fund</w:t>
      </w:r>
      <w:r w:rsidRPr="000306A7">
        <w:rPr>
          <w:rFonts w:ascii="Cambria" w:hAnsi="Cambria"/>
        </w:rPr>
        <w:tab/>
      </w:r>
      <w:r w:rsidRPr="000306A7">
        <w:rPr>
          <w:rFonts w:ascii="Cambria" w:hAnsi="Cambria"/>
        </w:rPr>
        <w:tab/>
        <w:t xml:space="preserve">    </w:t>
      </w:r>
    </w:p>
    <w:p w14:paraId="5399C850" w14:textId="77777777" w:rsidR="0095180B" w:rsidRPr="000306A7" w:rsidRDefault="0095180B" w:rsidP="007B17B1">
      <w:pPr>
        <w:ind w:left="6480"/>
        <w:rPr>
          <w:rFonts w:ascii="Cambria" w:hAnsi="Cambria"/>
          <w:bCs/>
        </w:rPr>
      </w:pPr>
    </w:p>
    <w:p w14:paraId="4DA68306" w14:textId="77777777" w:rsidR="0095180B" w:rsidRPr="000306A7" w:rsidRDefault="00E20D64">
      <w:pPr>
        <w:jc w:val="center"/>
        <w:rPr>
          <w:rFonts w:ascii="Cambria" w:hAnsi="Cambria"/>
          <w:bCs/>
          <w:sz w:val="22"/>
        </w:rPr>
      </w:pPr>
      <w:r w:rsidRPr="000306A7">
        <w:rPr>
          <w:rFonts w:ascii="Cambria" w:hAnsi="Cambria"/>
          <w:bCs/>
          <w:sz w:val="22"/>
        </w:rPr>
        <w:t>*</w:t>
      </w:r>
      <w:r w:rsidR="0095180B" w:rsidRPr="000306A7">
        <w:rPr>
          <w:rFonts w:ascii="Cambria" w:hAnsi="Cambria"/>
          <w:bCs/>
          <w:sz w:val="22"/>
        </w:rPr>
        <w:t>Please</w:t>
      </w:r>
      <w:r w:rsidR="00E471C3">
        <w:rPr>
          <w:rFonts w:ascii="Cambria" w:hAnsi="Cambria"/>
          <w:bCs/>
          <w:sz w:val="22"/>
        </w:rPr>
        <w:t xml:space="preserve"> t</w:t>
      </w:r>
      <w:r w:rsidR="0095180B" w:rsidRPr="000306A7">
        <w:rPr>
          <w:rFonts w:ascii="Cambria" w:hAnsi="Cambria"/>
          <w:bCs/>
          <w:sz w:val="22"/>
        </w:rPr>
        <w:t>ype or print clearly so that your clients may be no</w:t>
      </w:r>
      <w:r w:rsidRPr="000306A7">
        <w:rPr>
          <w:rFonts w:ascii="Cambria" w:hAnsi="Cambria"/>
          <w:bCs/>
          <w:sz w:val="22"/>
        </w:rPr>
        <w:t>tified of your kindness.  Thank you</w:t>
      </w:r>
      <w:r w:rsidR="00E471C3">
        <w:rPr>
          <w:rFonts w:ascii="Cambria" w:hAnsi="Cambria"/>
          <w:bCs/>
          <w:sz w:val="22"/>
        </w:rPr>
        <w:t>!</w:t>
      </w:r>
      <w:r w:rsidRPr="000306A7">
        <w:rPr>
          <w:rFonts w:ascii="Cambria" w:hAnsi="Cambria"/>
          <w:bCs/>
          <w:sz w:val="22"/>
        </w:rPr>
        <w:t>*</w:t>
      </w:r>
    </w:p>
    <w:p w14:paraId="07FD4E7B" w14:textId="77777777" w:rsidR="007B17B1" w:rsidRPr="000306A7" w:rsidRDefault="007B17B1">
      <w:pPr>
        <w:jc w:val="center"/>
        <w:rPr>
          <w:rFonts w:ascii="Cambria" w:hAnsi="Cambria"/>
          <w:b/>
          <w:bCs/>
          <w:sz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4"/>
        <w:gridCol w:w="1476"/>
        <w:gridCol w:w="3190"/>
        <w:gridCol w:w="3101"/>
        <w:gridCol w:w="1933"/>
        <w:gridCol w:w="725"/>
        <w:gridCol w:w="1064"/>
        <w:gridCol w:w="1187"/>
      </w:tblGrid>
      <w:tr w:rsidR="007B17B1" w:rsidRPr="000306A7" w14:paraId="79A856DA" w14:textId="77777777" w:rsidTr="00745F12">
        <w:trPr>
          <w:trHeight w:val="398"/>
          <w:jc w:val="center"/>
        </w:trPr>
        <w:tc>
          <w:tcPr>
            <w:tcW w:w="1743" w:type="dxa"/>
          </w:tcPr>
          <w:p w14:paraId="1BB87B3C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</w:p>
          <w:p w14:paraId="0F5C6944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Pet Name</w:t>
            </w:r>
          </w:p>
        </w:tc>
        <w:tc>
          <w:tcPr>
            <w:tcW w:w="1497" w:type="dxa"/>
          </w:tcPr>
          <w:p w14:paraId="673F1F95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</w:p>
          <w:p w14:paraId="7BAB74B6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Breed</w:t>
            </w:r>
          </w:p>
        </w:tc>
        <w:tc>
          <w:tcPr>
            <w:tcW w:w="3258" w:type="dxa"/>
          </w:tcPr>
          <w:p w14:paraId="7BA9654C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</w:p>
          <w:p w14:paraId="2CA00621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Owner’s name (Mr., Ms., Mrs.)</w:t>
            </w:r>
          </w:p>
        </w:tc>
        <w:tc>
          <w:tcPr>
            <w:tcW w:w="3150" w:type="dxa"/>
          </w:tcPr>
          <w:p w14:paraId="1217DAA9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</w:p>
          <w:p w14:paraId="382C417D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Street Address/P.O. Box</w:t>
            </w:r>
          </w:p>
        </w:tc>
        <w:tc>
          <w:tcPr>
            <w:tcW w:w="1975" w:type="dxa"/>
          </w:tcPr>
          <w:p w14:paraId="14D925D0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</w:p>
          <w:p w14:paraId="698C6863" w14:textId="77777777" w:rsidR="007B17B1" w:rsidRPr="000306A7" w:rsidRDefault="00745F12" w:rsidP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City</w:t>
            </w:r>
          </w:p>
        </w:tc>
        <w:tc>
          <w:tcPr>
            <w:tcW w:w="725" w:type="dxa"/>
            <w:vAlign w:val="center"/>
          </w:tcPr>
          <w:p w14:paraId="4A8D9746" w14:textId="77777777" w:rsidR="007B17B1" w:rsidRPr="000306A7" w:rsidRDefault="007B17B1" w:rsidP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State</w:t>
            </w:r>
          </w:p>
        </w:tc>
        <w:tc>
          <w:tcPr>
            <w:tcW w:w="1080" w:type="dxa"/>
            <w:vAlign w:val="center"/>
          </w:tcPr>
          <w:p w14:paraId="34F13531" w14:textId="77777777" w:rsidR="007B17B1" w:rsidRPr="000306A7" w:rsidRDefault="00745F12" w:rsidP="007B17B1">
            <w:pPr>
              <w:jc w:val="center"/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Zip</w:t>
            </w:r>
          </w:p>
        </w:tc>
        <w:tc>
          <w:tcPr>
            <w:tcW w:w="1188" w:type="dxa"/>
          </w:tcPr>
          <w:p w14:paraId="24926DB2" w14:textId="77777777" w:rsidR="007B17B1" w:rsidRPr="000306A7" w:rsidRDefault="007B17B1">
            <w:pPr>
              <w:rPr>
                <w:rFonts w:ascii="Cambria" w:hAnsi="Cambria"/>
                <w:b/>
                <w:bCs/>
                <w:sz w:val="22"/>
              </w:rPr>
            </w:pPr>
          </w:p>
          <w:p w14:paraId="208717CA" w14:textId="77777777" w:rsidR="007B17B1" w:rsidRPr="000306A7" w:rsidRDefault="007B17B1">
            <w:pPr>
              <w:rPr>
                <w:rFonts w:ascii="Cambria" w:hAnsi="Cambria"/>
                <w:b/>
                <w:bCs/>
                <w:sz w:val="22"/>
              </w:rPr>
            </w:pPr>
            <w:r w:rsidRPr="000306A7">
              <w:rPr>
                <w:rFonts w:ascii="Cambria" w:hAnsi="Cambria"/>
                <w:b/>
                <w:bCs/>
                <w:sz w:val="22"/>
              </w:rPr>
              <w:t>Donation Amount</w:t>
            </w:r>
          </w:p>
        </w:tc>
      </w:tr>
      <w:tr w:rsidR="007B17B1" w:rsidRPr="000306A7" w14:paraId="330AF3B4" w14:textId="77777777" w:rsidTr="00745F12">
        <w:trPr>
          <w:trHeight w:val="398"/>
          <w:jc w:val="center"/>
        </w:trPr>
        <w:tc>
          <w:tcPr>
            <w:tcW w:w="1743" w:type="dxa"/>
          </w:tcPr>
          <w:p w14:paraId="4A18EB6C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497" w:type="dxa"/>
          </w:tcPr>
          <w:p w14:paraId="390C5C63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3258" w:type="dxa"/>
          </w:tcPr>
          <w:p w14:paraId="2A4106C0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3150" w:type="dxa"/>
          </w:tcPr>
          <w:p w14:paraId="1BACC3DA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975" w:type="dxa"/>
          </w:tcPr>
          <w:p w14:paraId="4DE23C57" w14:textId="77777777" w:rsidR="007B17B1" w:rsidRPr="000306A7" w:rsidRDefault="007B17B1">
            <w:pPr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25" w:type="dxa"/>
          </w:tcPr>
          <w:p w14:paraId="7B31ADA5" w14:textId="77777777" w:rsidR="007B17B1" w:rsidRPr="000306A7" w:rsidRDefault="007B17B1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080" w:type="dxa"/>
          </w:tcPr>
          <w:p w14:paraId="3BDF7D31" w14:textId="77777777" w:rsidR="007B17B1" w:rsidRPr="000306A7" w:rsidRDefault="007B17B1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188" w:type="dxa"/>
          </w:tcPr>
          <w:p w14:paraId="07D28A29" w14:textId="77777777" w:rsidR="007B17B1" w:rsidRPr="000306A7" w:rsidRDefault="007B17B1">
            <w:pPr>
              <w:rPr>
                <w:rFonts w:ascii="Cambria" w:hAnsi="Cambria"/>
                <w:b/>
                <w:bCs/>
              </w:rPr>
            </w:pPr>
          </w:p>
        </w:tc>
      </w:tr>
      <w:tr w:rsidR="007B17B1" w:rsidRPr="000306A7" w14:paraId="580DE6C0" w14:textId="77777777" w:rsidTr="00745F12">
        <w:trPr>
          <w:trHeight w:val="398"/>
          <w:jc w:val="center"/>
        </w:trPr>
        <w:tc>
          <w:tcPr>
            <w:tcW w:w="1743" w:type="dxa"/>
          </w:tcPr>
          <w:p w14:paraId="46340BB2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55B17432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13C3756A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4C7C0F6A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4E684048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1076DDC8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3B26EA0B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5EED7E29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4E87A44F" w14:textId="77777777" w:rsidTr="00745F12">
        <w:trPr>
          <w:trHeight w:val="398"/>
          <w:jc w:val="center"/>
        </w:trPr>
        <w:tc>
          <w:tcPr>
            <w:tcW w:w="1743" w:type="dxa"/>
          </w:tcPr>
          <w:p w14:paraId="285A3742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28069AD9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206F2F55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647781B4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57B7CE93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417CC4BB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6A93FFEA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4ACDA6DF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256D93E5" w14:textId="77777777" w:rsidTr="00745F12">
        <w:trPr>
          <w:trHeight w:val="398"/>
          <w:jc w:val="center"/>
        </w:trPr>
        <w:tc>
          <w:tcPr>
            <w:tcW w:w="1743" w:type="dxa"/>
          </w:tcPr>
          <w:p w14:paraId="44B748BC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466E2C9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0BB0691B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09BCEDA7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2FF5E607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07866387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49A4E25F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558D366B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1CE22434" w14:textId="77777777" w:rsidTr="00745F12">
        <w:trPr>
          <w:trHeight w:val="398"/>
          <w:jc w:val="center"/>
        </w:trPr>
        <w:tc>
          <w:tcPr>
            <w:tcW w:w="1743" w:type="dxa"/>
          </w:tcPr>
          <w:p w14:paraId="77CF76AE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6D08DDC8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08312324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601DDBB1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7481F74E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38F95BA7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513DFA4C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51B80D46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0755A489" w14:textId="77777777" w:rsidTr="00745F12">
        <w:trPr>
          <w:trHeight w:val="398"/>
          <w:jc w:val="center"/>
        </w:trPr>
        <w:tc>
          <w:tcPr>
            <w:tcW w:w="1743" w:type="dxa"/>
          </w:tcPr>
          <w:p w14:paraId="2A939657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7AFB4AF6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1577CAE3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2FAF2255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6CC4F5BC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5B142BD9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2FE31C18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36B98CA7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4053B82D" w14:textId="77777777" w:rsidTr="00745F12">
        <w:trPr>
          <w:trHeight w:val="398"/>
          <w:jc w:val="center"/>
        </w:trPr>
        <w:tc>
          <w:tcPr>
            <w:tcW w:w="1743" w:type="dxa"/>
          </w:tcPr>
          <w:p w14:paraId="7B95C248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3B4B2BEF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4DE13954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54612C9F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2EF9B93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3D422FB8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2F2D720C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7D7D05C8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367EED6C" w14:textId="77777777" w:rsidTr="00745F12">
        <w:trPr>
          <w:trHeight w:val="398"/>
          <w:jc w:val="center"/>
        </w:trPr>
        <w:tc>
          <w:tcPr>
            <w:tcW w:w="1743" w:type="dxa"/>
          </w:tcPr>
          <w:p w14:paraId="66CD6D3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71E2B848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21C486F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0B796481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4B116EFF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76DC0712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720846F4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429703F0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46384A53" w14:textId="77777777" w:rsidTr="00745F12">
        <w:trPr>
          <w:trHeight w:val="398"/>
          <w:jc w:val="center"/>
        </w:trPr>
        <w:tc>
          <w:tcPr>
            <w:tcW w:w="1743" w:type="dxa"/>
          </w:tcPr>
          <w:p w14:paraId="3E671CE7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14CCAD8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0B28CA57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36E71FFB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5BC2B8BF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58366C0D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3ADC0172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25303A46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008D61B6" w14:textId="77777777" w:rsidTr="00745F12">
        <w:trPr>
          <w:trHeight w:val="398"/>
          <w:jc w:val="center"/>
        </w:trPr>
        <w:tc>
          <w:tcPr>
            <w:tcW w:w="1743" w:type="dxa"/>
          </w:tcPr>
          <w:p w14:paraId="78882326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19B95035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7546CE34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38618FA3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11D025AD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79421FEE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78CFF59A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5D0E16CB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2FB953AB" w14:textId="77777777" w:rsidTr="00745F12">
        <w:trPr>
          <w:trHeight w:val="398"/>
          <w:jc w:val="center"/>
        </w:trPr>
        <w:tc>
          <w:tcPr>
            <w:tcW w:w="1743" w:type="dxa"/>
          </w:tcPr>
          <w:p w14:paraId="4AEA2F2D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1520A3B3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2034BA82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21E3D4B6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3C640888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64A82F02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23204542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280DAD2D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  <w:tr w:rsidR="007B17B1" w:rsidRPr="000306A7" w14:paraId="52BB25F5" w14:textId="77777777" w:rsidTr="00745F12">
        <w:trPr>
          <w:trHeight w:val="398"/>
          <w:jc w:val="center"/>
        </w:trPr>
        <w:tc>
          <w:tcPr>
            <w:tcW w:w="1743" w:type="dxa"/>
          </w:tcPr>
          <w:p w14:paraId="73CB8310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497" w:type="dxa"/>
          </w:tcPr>
          <w:p w14:paraId="616FE2A3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258" w:type="dxa"/>
          </w:tcPr>
          <w:p w14:paraId="1C5681BA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3150" w:type="dxa"/>
          </w:tcPr>
          <w:p w14:paraId="3DBB6F5F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975" w:type="dxa"/>
          </w:tcPr>
          <w:p w14:paraId="5AAC6F32" w14:textId="77777777" w:rsidR="007B17B1" w:rsidRPr="000306A7" w:rsidRDefault="007B17B1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725" w:type="dxa"/>
          </w:tcPr>
          <w:p w14:paraId="2432A948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14:paraId="4694FA02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  <w:tc>
          <w:tcPr>
            <w:tcW w:w="1188" w:type="dxa"/>
          </w:tcPr>
          <w:p w14:paraId="5C480A2C" w14:textId="77777777" w:rsidR="007B17B1" w:rsidRPr="000306A7" w:rsidRDefault="007B17B1">
            <w:pPr>
              <w:rPr>
                <w:rFonts w:ascii="Cambria" w:hAnsi="Cambria"/>
              </w:rPr>
            </w:pPr>
          </w:p>
        </w:tc>
      </w:tr>
    </w:tbl>
    <w:p w14:paraId="70ABF806" w14:textId="77777777" w:rsidR="0095180B" w:rsidRPr="000306A7" w:rsidRDefault="0095180B" w:rsidP="007B17B1">
      <w:pPr>
        <w:rPr>
          <w:rFonts w:ascii="Cambria" w:hAnsi="Cambria"/>
        </w:rPr>
      </w:pPr>
    </w:p>
    <w:sectPr w:rsidR="0095180B" w:rsidRPr="000306A7" w:rsidSect="007B17B1">
      <w:type w:val="continuous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sDC2sLC0MDKxNDFV0lEKTi0uzszPAykwqgUAdQUfRCwAAAA="/>
  </w:docVars>
  <w:rsids>
    <w:rsidRoot w:val="00163C61"/>
    <w:rsid w:val="000306A7"/>
    <w:rsid w:val="000E5C89"/>
    <w:rsid w:val="00163C61"/>
    <w:rsid w:val="00444928"/>
    <w:rsid w:val="005818B7"/>
    <w:rsid w:val="00745F12"/>
    <w:rsid w:val="007B17B1"/>
    <w:rsid w:val="00877146"/>
    <w:rsid w:val="00894041"/>
    <w:rsid w:val="00895396"/>
    <w:rsid w:val="0095180B"/>
    <w:rsid w:val="00A009F9"/>
    <w:rsid w:val="00A02709"/>
    <w:rsid w:val="00B712EC"/>
    <w:rsid w:val="00C77F63"/>
    <w:rsid w:val="00CA5905"/>
    <w:rsid w:val="00E20D64"/>
    <w:rsid w:val="00E417F4"/>
    <w:rsid w:val="00E4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EF5D63"/>
  <w15:docId w15:val="{1410003D-9972-4C5E-A6DC-B67C29741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49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4492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B17B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2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jones2@lsufoundatio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576A9D-6E04-4270-9D59-B58AABAFE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terinarian Multiple Gift Form</vt:lpstr>
    </vt:vector>
  </TitlesOfParts>
  <Company>DellComputerCorporation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ian Multiple Gift Form</dc:title>
  <dc:creator>sdonaldson</dc:creator>
  <cp:lastModifiedBy>Alexis Jones</cp:lastModifiedBy>
  <cp:revision>4</cp:revision>
  <cp:lastPrinted>2013-03-19T20:49:00Z</cp:lastPrinted>
  <dcterms:created xsi:type="dcterms:W3CDTF">2021-11-30T17:51:00Z</dcterms:created>
  <dcterms:modified xsi:type="dcterms:W3CDTF">2022-11-03T20:17:00Z</dcterms:modified>
</cp:coreProperties>
</file>